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mp;</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Consideration by Professor [Professor's Last Name] at Université de Montréal, Canada Montreal</w:t>
      </w:r>
    </w:p>
    <w:bookmarkEnd w:id="20"/>
    <w:p>
      <w:pPr>
        <w:pStyle w:val="BodyText"/>
      </w:pPr>
      <w:r>
        <w:t xml:space="preserve">Dear Professor [Professor's Last Name],</w:t>
      </w:r>
    </w:p>
    <w:p>
      <w:pPr>
        <w:pStyle w:val="BodyText"/>
      </w:pPr>
      <w:r>
        <w:t xml:space="preserve">I am writing to formally submit my Scholarship Application Letter for the prestigious [Name of Specific Scholarship, e.g., "McGill Graduate Excellence Fellowship"] at Université de Montréal in Canada Montreal. As an ambitious researcher with a profound dedication to [Your Field, e.g., sustainable urban development], I have meticulously aligned my academic trajectory with your groundbreaking work on [Specific Research Area, e.g., climate-resilient infrastructure systems]. This Scholarship Application Letter represents not merely an application, but a testament to my unwavering commitment to contributing meaningfully to the academic community in Canada Montreal under the mentorship of a distinguished scholar like yourself.</w:t>
      </w:r>
    </w:p>
    <w:p>
      <w:pPr>
        <w:pStyle w:val="BodyText"/>
      </w:pPr>
      <w:r>
        <w:t xml:space="preserve">My academic journey has been meticulously designed to prepare me for this opportunity. I earned my Bachelor's degree in Environmental Engineering with first-class honors from the National University of Singapore, where I led a research team that developed low-cost water purification systems for rural communities. This experience ignited my passion for applied sustainability research, directly converging with your seminal 2021 paper "Urban Green Corridors as Climate Adaptation Frameworks" published in the Journal of Environmental Planning and Management. The methodology you employed to integrate GIS mapping with community engagement models has profoundly influenced my own approach to fieldwork. In fact, I have already begun adapting your analytical framework for my thesis on Montreal's Saint-Laurent River corridor – a project that would thrive under your guidance at Canada Montreal's premier research hub.</w:t>
      </w:r>
    </w:p>
    <w:p>
      <w:pPr>
        <w:pStyle w:val="BodyText"/>
      </w:pPr>
      <w:r>
        <w:t xml:space="preserve">Canada Montreal stands as a unique nexus for environmental innovation where academic rigor meets real-world urban challenges. The city’s commitment to carbon neutrality by 2050 and its status as a UNESCO Creative City of Design provide an unparalleled laboratory for my research. What particularly compels me is the collaborative ecosystem within Canada Montreal’s academic community – where institutions like Université de Montréal, McGill University, and Polytechnique Montréal foster interdisciplinary breakthroughs. Your leadership in the [Specific Research Group, e.g., "Montreal Urban Sustainability Collective"] exemplifies this synergy; your recent partnership with Montreal's municipal government to implement nature-based flood mitigation systems demonstrates precisely the kind of translational research I aspire to conduct. This Scholarship Application Letter is my earnest invitation to join that transformative work.</w:t>
      </w:r>
    </w:p>
    <w:p>
      <w:pPr>
        <w:pStyle w:val="BodyText"/>
      </w:pPr>
      <w:r>
        <w:t xml:space="preserve">The financial support from this scholarship would be instrumental in allowing me to fully dedicate myself to fieldwork across Montreal’s diverse neighborhoods – from the historic Plateau Mont-Royal to the rapidly developing Saint-Laurent district. Your laboratory’s access to [Specific Resource, e.g., "the McGill-University of Montreal Joint Hydrology Lab’s real-time sensor network"] would enable me to conduct longitudinal studies that surpass my current capabilities. I have calculated that without this support, my research timeline would extend by 18 months due to necessary part-time work commitments – a significant obstacle for the ambitious scope of my proposal on adaptive urban infrastructure. This scholarship represents the critical bridge between theoretical knowledge and actionable solutions for Montreal’s climate challenges.</w:t>
      </w:r>
    </w:p>
    <w:p>
      <w:pPr>
        <w:pStyle w:val="BodyText"/>
      </w:pPr>
      <w:r>
        <w:t xml:space="preserve">Beyond academic alignment, I am deeply committed to contributing to Canada Montreal’s vibrant multicultural research environment. Having lived in Singapore and interned with UN-Habitat in Nairobi, I have honed skills in cross-cultural collaboration that would enrich your team’s international perspective. My proposed research on "Equitable Climate Adaptation in Multilingual Urban Contexts" directly addresses a priority identified by the City of Montreal’s 2023 Climate Action Plan. I am particularly eager to collaborate with your PhD students on community workshops in Montreal’s francophone and immigrant neighborhoods – an initiative that aligns with your recent call for "research grounded in lived experience." This commitment to community-centered scholarship is precisely what makes Canada Montreal a transformative environment for graduate studies.</w:t>
      </w:r>
    </w:p>
    <w:p>
      <w:pPr>
        <w:pStyle w:val="BodyText"/>
      </w:pPr>
      <w:r>
        <w:t xml:space="preserve">I have attached comprehensive materials supporting this Scholarship Application Letter, including my CV highlighting [Mention Specific Achievement, e.g., "a $15K innovation grant from Singapore’s National Research Foundation"], three letters of recommendation from leading researchers in urban sustainability (including Professor [Name] at ETH Zurich who co-authored your 2023 collaborative paper), and a detailed research proposal. The proposal specifically outlines how I will leverage Canada Montreal’s unique position as a northern metropolis facing accelerated climate impacts to develop transferable adaptation frameworks applicable to global cities.</w:t>
      </w:r>
    </w:p>
    <w:p>
      <w:pPr>
        <w:pStyle w:val="BodyText"/>
      </w:pPr>
      <w:r>
        <w:t xml:space="preserve">Professor [Last Name], your mentorship would be the cornerstone of my academic growth. I have followed your career trajectory with profound admiration – from your pioneering work on Montreal’s Green Roof Initiative (2018-2020) to your current leadership in the Canadian Urban Sustainability Network. Your recent keynote at the 2023 International Conference on Climate Resilience explicitly stated: "The most valuable research emerges when scholars engage deeply with their local context while maintaining global relevance." This philosophy resonates powerfully with my own approach, which is why I am confident that working under your guidance in Canada Montreal would yield exceptional scholarly contributions. I have attached a copy of your 2022 keynote address as evidence of our shared vision for impactful research.</w:t>
      </w:r>
    </w:p>
    <w:p>
      <w:pPr>
        <w:pStyle w:val="BodyText"/>
      </w:pPr>
      <w:r>
        <w:t xml:space="preserve">The significance of this opportunity extends beyond my personal academic development. As a future scholar in Canada Montreal, I am committed to becoming an advocate for sustainable urban solutions that benefit communities across Quebec and beyond. My long-term goal is to establish a research center at Université de Montréal focused on climate adaptation for aging cities – precisely the direction your work has pioneered. This scholarship would position me to begin this mission immediately upon starting my studies, leveraging Montreal’s unique blend of historical urban fabric and forward-thinking governance.</w:t>
      </w:r>
    </w:p>
    <w:p>
      <w:pPr>
        <w:pStyle w:val="BodyText"/>
      </w:pPr>
      <w:r>
        <w:t xml:space="preserve">I am eager to discuss how my research vision aligns with your current projects during a meeting at your convenience. I have carefully reviewed your upcoming schedule through the university calendar and would be honored to meet in person at Canada Montreal’s vibrant academic hub, perhaps over coffee at the historic Café de la Paix near Université de Montréal’s main campus. My commitment to this scholarship is absolute – I have already secured preliminary approval from my current institution for a research leave starting August 2024, demonstrating the seriousness with which I approach this opportunity.</w:t>
      </w:r>
    </w:p>
    <w:p>
      <w:pPr>
        <w:pStyle w:val="BodyText"/>
      </w:pPr>
      <w:r>
        <w:t xml:space="preserve">Thank you for considering my Scholarship Application Letter and the potential contribution I can make to your research group and Canada Montreal’s academic landscape. My dedication to sustainable urban innovation, combined with my preparedness to immerse myself fully in Montreal’s intellectual community, makes me an ideal candidate for this esteemed fellowship. I have enclosed all required documentation and welcome the opportunity to discuss how my background complements your work on [Specific Project].</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rPr>
          <w:bCs/>
          <w:b/>
        </w:rPr>
        <w:t xml:space="preserve">Attachments:</w:t>
      </w:r>
      <w:r>
        <w:t xml:space="preserve"> </w:t>
      </w:r>
      <w:r>
        <w:t xml:space="preserve">Curriculum Vitae, Research Proposal, Letters of Recommendation (3), Keynote Address by Professor [Last Name], Acceptance Letter from Current Instituti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amp; Canada Montreal</dc:title>
  <dc:creator/>
  <dc:language>en</dc:language>
  <cp:keywords/>
  <dcterms:created xsi:type="dcterms:W3CDTF">2026-07-23T01:21:14Z</dcterms:created>
  <dcterms:modified xsi:type="dcterms:W3CDTF">2026-07-23T01:21:14Z</dcterms:modified>
</cp:coreProperties>
</file>

<file path=docProps/custom.xml><?xml version="1.0" encoding="utf-8"?>
<Properties xmlns="http://schemas.openxmlformats.org/officeDocument/2006/custom-properties" xmlns:vt="http://schemas.openxmlformats.org/officeDocument/2006/docPropsVTypes"/>
</file>